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1F68F" w14:textId="1D148099" w:rsidR="007D3A9F" w:rsidRDefault="007D3A9F" w:rsidP="007D3A9F">
      <w:pPr>
        <w:jc w:val="center"/>
        <w:rPr>
          <w:rFonts w:ascii="Garamond" w:hAnsi="Garamond"/>
          <w:b/>
          <w:sz w:val="36"/>
          <w:szCs w:val="36"/>
        </w:rPr>
      </w:pPr>
      <w:r>
        <w:rPr>
          <w:noProof/>
        </w:rPr>
        <w:drawing>
          <wp:anchor distT="0" distB="0" distL="114300" distR="114300" simplePos="0" relativeHeight="251658240" behindDoc="1" locked="0" layoutInCell="1" allowOverlap="1" wp14:anchorId="79D7B9DE" wp14:editId="640276E8">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sidR="008B62B0" w:rsidRPr="008B62B0">
        <w:rPr>
          <w:rFonts w:ascii="Garamond" w:eastAsia="Garamond" w:hAnsi="Garamond" w:cs="Garamond"/>
          <w:sz w:val="21"/>
          <w:szCs w:val="21"/>
        </w:rPr>
        <w:t xml:space="preserve"> </w:t>
      </w:r>
      <w:r w:rsidR="001C3366">
        <w:rPr>
          <w:rFonts w:ascii="Garamond" w:hAnsi="Garamond"/>
          <w:b/>
          <w:sz w:val="36"/>
          <w:szCs w:val="36"/>
        </w:rPr>
        <w:t>Second</w:t>
      </w:r>
      <w:r>
        <w:rPr>
          <w:rFonts w:ascii="Garamond" w:hAnsi="Garamond"/>
          <w:b/>
          <w:sz w:val="36"/>
          <w:szCs w:val="36"/>
        </w:rPr>
        <w:t xml:space="preserve"> Trimester – 14 Weeks</w:t>
      </w:r>
    </w:p>
    <w:p w14:paraId="62AC8BDC" w14:textId="77777777" w:rsidR="00197284" w:rsidRDefault="00197284" w:rsidP="00197284">
      <w:pPr>
        <w:spacing w:before="100" w:beforeAutospacing="1" w:after="100" w:afterAutospacing="1" w:line="240" w:lineRule="auto"/>
        <w:outlineLvl w:val="1"/>
        <w:rPr>
          <w:rFonts w:ascii="Garamond" w:eastAsia="Times New Roman" w:hAnsi="Garamond" w:cs="Times New Roman"/>
          <w:b/>
          <w:bCs/>
          <w:sz w:val="28"/>
          <w:szCs w:val="28"/>
        </w:rPr>
      </w:pPr>
      <w:r w:rsidRPr="00195830">
        <w:rPr>
          <w:rFonts w:ascii="Garamond" w:eastAsia="Times New Roman" w:hAnsi="Garamond" w:cs="Times New Roman"/>
          <w:b/>
          <w:bCs/>
          <w:sz w:val="28"/>
          <w:szCs w:val="28"/>
        </w:rPr>
        <w:t>How your baby is growing:</w:t>
      </w:r>
    </w:p>
    <w:p w14:paraId="107E74CE" w14:textId="77777777" w:rsidR="00197284" w:rsidRPr="00197284" w:rsidRDefault="00197284" w:rsidP="00197284">
      <w:pPr>
        <w:spacing w:before="100" w:beforeAutospacing="1" w:after="100" w:afterAutospacing="1" w:line="240" w:lineRule="auto"/>
        <w:rPr>
          <w:rFonts w:ascii="Garamond" w:eastAsia="Times New Roman" w:hAnsi="Garamond" w:cs="Times New Roman"/>
          <w:sz w:val="28"/>
          <w:szCs w:val="28"/>
        </w:rPr>
      </w:pPr>
      <w:r w:rsidRPr="00197284">
        <w:rPr>
          <w:rFonts w:ascii="Garamond" w:eastAsia="Times New Roman" w:hAnsi="Garamond" w:cs="Times New Roman"/>
          <w:sz w:val="28"/>
          <w:szCs w:val="28"/>
        </w:rPr>
        <w:t xml:space="preserve">Baby </w:t>
      </w:r>
      <w:r w:rsidR="0025144D">
        <w:rPr>
          <w:rFonts w:ascii="Garamond" w:eastAsia="Times New Roman" w:hAnsi="Garamond" w:cs="Times New Roman"/>
          <w:sz w:val="28"/>
          <w:szCs w:val="28"/>
        </w:rPr>
        <w:t>measures about</w:t>
      </w:r>
      <w:r w:rsidRPr="00197284">
        <w:rPr>
          <w:rFonts w:ascii="Garamond" w:eastAsia="Times New Roman" w:hAnsi="Garamond" w:cs="Times New Roman"/>
          <w:sz w:val="28"/>
          <w:szCs w:val="28"/>
        </w:rPr>
        <w:t xml:space="preserve"> 3.4 inches long and weighs </w:t>
      </w:r>
      <w:r w:rsidR="0025144D">
        <w:rPr>
          <w:rFonts w:ascii="Garamond" w:eastAsia="Times New Roman" w:hAnsi="Garamond" w:cs="Times New Roman"/>
          <w:sz w:val="28"/>
          <w:szCs w:val="28"/>
        </w:rPr>
        <w:t>around</w:t>
      </w:r>
      <w:r w:rsidRPr="00197284">
        <w:rPr>
          <w:rFonts w:ascii="Garamond" w:eastAsia="Times New Roman" w:hAnsi="Garamond" w:cs="Times New Roman"/>
          <w:sz w:val="28"/>
          <w:szCs w:val="28"/>
        </w:rPr>
        <w:t xml:space="preserve"> 1.5 ounces, about the size of a lemon. He is developing vocal chords and teeth and already has fingerprints. Baby’s neck is fully formed and can support head movements. Her eyes and ears are moving into their normal positions on her head. Although her ears won’t be fully developed until about 24 weeks, it is believed that babies can sense sounds at this point through vibration receptors on their skin. Baby starts to suck his thumb and wiggle his toes. Baby’s kidneys begin to create urine, the liver begins to secret bile, and the pancreas begins to produce insulin. Baby’s skin starts to grow lanugo, a thin, peach-fuzz-like hair, all over his body. Lanugo helps with temperature control and also protects the skin. </w:t>
      </w:r>
      <w:r w:rsidR="00A43EB5" w:rsidRPr="0024352D">
        <w:rPr>
          <w:rFonts w:ascii="Garamond" w:hAnsi="Garamond"/>
          <w:sz w:val="28"/>
          <w:szCs w:val="28"/>
        </w:rPr>
        <w:t xml:space="preserve">The risk of miscarriage </w:t>
      </w:r>
      <w:r w:rsidR="00A43EB5">
        <w:rPr>
          <w:rFonts w:ascii="Garamond" w:hAnsi="Garamond"/>
          <w:sz w:val="28"/>
          <w:szCs w:val="28"/>
        </w:rPr>
        <w:t xml:space="preserve">also </w:t>
      </w:r>
      <w:r w:rsidR="00A43EB5" w:rsidRPr="0024352D">
        <w:rPr>
          <w:rFonts w:ascii="Garamond" w:hAnsi="Garamond"/>
          <w:sz w:val="28"/>
          <w:szCs w:val="28"/>
        </w:rPr>
        <w:t>reduces by 65% after week 12.</w:t>
      </w:r>
    </w:p>
    <w:p w14:paraId="5E53BC4E" w14:textId="77777777" w:rsidR="00197284" w:rsidRPr="00195830" w:rsidRDefault="00197284" w:rsidP="00197284">
      <w:pPr>
        <w:spacing w:before="100" w:beforeAutospacing="1" w:after="100" w:afterAutospacing="1" w:line="240" w:lineRule="auto"/>
        <w:outlineLvl w:val="1"/>
        <w:rPr>
          <w:rFonts w:ascii="Garamond" w:eastAsia="Times New Roman" w:hAnsi="Garamond" w:cs="Times New Roman"/>
          <w:b/>
          <w:bCs/>
          <w:sz w:val="28"/>
          <w:szCs w:val="28"/>
        </w:rPr>
      </w:pPr>
      <w:r w:rsidRPr="00195830">
        <w:rPr>
          <w:rFonts w:ascii="Garamond" w:eastAsia="Times New Roman" w:hAnsi="Garamond" w:cs="Times New Roman"/>
          <w:b/>
          <w:bCs/>
          <w:sz w:val="28"/>
          <w:szCs w:val="28"/>
        </w:rPr>
        <w:t xml:space="preserve">Common pregnancy symptoms at </w:t>
      </w:r>
      <w:r>
        <w:rPr>
          <w:rFonts w:ascii="Garamond" w:eastAsia="Times New Roman" w:hAnsi="Garamond" w:cs="Times New Roman"/>
          <w:b/>
          <w:bCs/>
          <w:sz w:val="28"/>
          <w:szCs w:val="28"/>
        </w:rPr>
        <w:t>14</w:t>
      </w:r>
      <w:r w:rsidRPr="00195830">
        <w:rPr>
          <w:rFonts w:ascii="Garamond" w:eastAsia="Times New Roman" w:hAnsi="Garamond" w:cs="Times New Roman"/>
          <w:b/>
          <w:bCs/>
          <w:sz w:val="28"/>
          <w:szCs w:val="28"/>
        </w:rPr>
        <w:t xml:space="preserve"> weeks include: </w:t>
      </w:r>
    </w:p>
    <w:p w14:paraId="4D6BE263" w14:textId="77777777" w:rsidR="00197284" w:rsidRDefault="00197284" w:rsidP="00197284">
      <w:pPr>
        <w:pStyle w:val="ListParagraph"/>
        <w:numPr>
          <w:ilvl w:val="0"/>
          <w:numId w:val="1"/>
        </w:numPr>
        <w:rPr>
          <w:rFonts w:ascii="Garamond" w:hAnsi="Garamond"/>
          <w:sz w:val="28"/>
          <w:szCs w:val="28"/>
        </w:rPr>
      </w:pPr>
      <w:r>
        <w:rPr>
          <w:rFonts w:ascii="Garamond" w:hAnsi="Garamond"/>
          <w:sz w:val="28"/>
          <w:szCs w:val="28"/>
        </w:rPr>
        <w:t>Cravings for certain kinds of food or food combinations</w:t>
      </w:r>
      <w:r w:rsidRPr="00BA10DB">
        <w:rPr>
          <w:rFonts w:ascii="Garamond" w:hAnsi="Garamond"/>
          <w:sz w:val="28"/>
          <w:szCs w:val="28"/>
        </w:rPr>
        <w:t xml:space="preserve"> </w:t>
      </w:r>
    </w:p>
    <w:p w14:paraId="3ED8D8F1" w14:textId="77777777" w:rsidR="00197284" w:rsidRDefault="00197284" w:rsidP="00197284">
      <w:pPr>
        <w:pStyle w:val="ListParagraph"/>
        <w:numPr>
          <w:ilvl w:val="0"/>
          <w:numId w:val="1"/>
        </w:numPr>
        <w:rPr>
          <w:rFonts w:ascii="Garamond" w:hAnsi="Garamond"/>
          <w:sz w:val="28"/>
          <w:szCs w:val="28"/>
        </w:rPr>
      </w:pPr>
      <w:r w:rsidRPr="00BA10DB">
        <w:rPr>
          <w:rFonts w:ascii="Garamond" w:hAnsi="Garamond"/>
          <w:sz w:val="28"/>
          <w:szCs w:val="28"/>
        </w:rPr>
        <w:t>Constipation</w:t>
      </w:r>
      <w:r>
        <w:rPr>
          <w:rFonts w:ascii="Garamond" w:hAnsi="Garamond"/>
          <w:sz w:val="28"/>
          <w:szCs w:val="28"/>
        </w:rPr>
        <w:t>,</w:t>
      </w:r>
      <w:r w:rsidRPr="00BA10DB">
        <w:rPr>
          <w:rFonts w:ascii="Garamond" w:hAnsi="Garamond"/>
          <w:sz w:val="28"/>
          <w:szCs w:val="28"/>
        </w:rPr>
        <w:t xml:space="preserve"> due to increased levels of progesterone which cause muscles of </w:t>
      </w:r>
      <w:r>
        <w:rPr>
          <w:rFonts w:ascii="Garamond" w:hAnsi="Garamond"/>
          <w:sz w:val="28"/>
          <w:szCs w:val="28"/>
        </w:rPr>
        <w:t xml:space="preserve">the </w:t>
      </w:r>
      <w:r w:rsidRPr="00BA10DB">
        <w:rPr>
          <w:rFonts w:ascii="Garamond" w:hAnsi="Garamond"/>
          <w:sz w:val="28"/>
          <w:szCs w:val="28"/>
        </w:rPr>
        <w:t>intestin</w:t>
      </w:r>
      <w:r>
        <w:rPr>
          <w:rFonts w:ascii="Garamond" w:hAnsi="Garamond"/>
          <w:sz w:val="28"/>
          <w:szCs w:val="28"/>
        </w:rPr>
        <w:t>es</w:t>
      </w:r>
      <w:r w:rsidRPr="00BA10DB">
        <w:rPr>
          <w:rFonts w:ascii="Garamond" w:hAnsi="Garamond"/>
          <w:sz w:val="28"/>
          <w:szCs w:val="28"/>
        </w:rPr>
        <w:t xml:space="preserve"> to slow. Pressure of uterus also </w:t>
      </w:r>
      <w:r>
        <w:rPr>
          <w:rFonts w:ascii="Garamond" w:hAnsi="Garamond"/>
          <w:sz w:val="28"/>
          <w:szCs w:val="28"/>
        </w:rPr>
        <w:t xml:space="preserve">can </w:t>
      </w:r>
      <w:r w:rsidRPr="00BA10DB">
        <w:rPr>
          <w:rFonts w:ascii="Garamond" w:hAnsi="Garamond"/>
          <w:sz w:val="28"/>
          <w:szCs w:val="28"/>
        </w:rPr>
        <w:t>affects</w:t>
      </w:r>
      <w:r>
        <w:rPr>
          <w:rFonts w:ascii="Garamond" w:hAnsi="Garamond"/>
          <w:sz w:val="28"/>
          <w:szCs w:val="28"/>
        </w:rPr>
        <w:t xml:space="preserve"> or</w:t>
      </w:r>
      <w:r w:rsidRPr="00BA10DB">
        <w:rPr>
          <w:rFonts w:ascii="Garamond" w:hAnsi="Garamond"/>
          <w:sz w:val="28"/>
          <w:szCs w:val="28"/>
        </w:rPr>
        <w:t xml:space="preserve"> inhibit bowel function</w:t>
      </w:r>
      <w:r>
        <w:rPr>
          <w:rFonts w:ascii="Garamond" w:hAnsi="Garamond"/>
          <w:sz w:val="28"/>
          <w:szCs w:val="28"/>
        </w:rPr>
        <w:t>. D</w:t>
      </w:r>
      <w:r w:rsidRPr="00BA10DB">
        <w:rPr>
          <w:rFonts w:ascii="Garamond" w:hAnsi="Garamond"/>
          <w:sz w:val="28"/>
          <w:szCs w:val="28"/>
        </w:rPr>
        <w:t xml:space="preserve">rink </w:t>
      </w:r>
      <w:r>
        <w:rPr>
          <w:rFonts w:ascii="Garamond" w:hAnsi="Garamond"/>
          <w:sz w:val="28"/>
          <w:szCs w:val="28"/>
        </w:rPr>
        <w:t>enough</w:t>
      </w:r>
      <w:r w:rsidRPr="00BA10DB">
        <w:rPr>
          <w:rFonts w:ascii="Garamond" w:hAnsi="Garamond"/>
          <w:sz w:val="28"/>
          <w:szCs w:val="28"/>
        </w:rPr>
        <w:t xml:space="preserve"> water</w:t>
      </w:r>
      <w:r>
        <w:rPr>
          <w:rFonts w:ascii="Garamond" w:hAnsi="Garamond"/>
          <w:sz w:val="28"/>
          <w:szCs w:val="28"/>
        </w:rPr>
        <w:t xml:space="preserve"> and focus on a fiber rich diet of whole grains and fresh fruits and</w:t>
      </w:r>
      <w:r w:rsidRPr="00BA10DB">
        <w:rPr>
          <w:rFonts w:ascii="Garamond" w:hAnsi="Garamond"/>
          <w:sz w:val="28"/>
          <w:szCs w:val="28"/>
        </w:rPr>
        <w:t xml:space="preserve"> vegetables</w:t>
      </w:r>
      <w:r>
        <w:rPr>
          <w:rFonts w:ascii="Garamond" w:hAnsi="Garamond"/>
          <w:sz w:val="28"/>
          <w:szCs w:val="28"/>
        </w:rPr>
        <w:t>.</w:t>
      </w:r>
    </w:p>
    <w:p w14:paraId="20075B63" w14:textId="77777777" w:rsidR="00197284" w:rsidRDefault="00197284" w:rsidP="00197284">
      <w:pPr>
        <w:spacing w:before="100" w:beforeAutospacing="1" w:after="100" w:afterAutospacing="1" w:line="240" w:lineRule="auto"/>
        <w:outlineLvl w:val="1"/>
        <w:rPr>
          <w:rFonts w:ascii="Garamond" w:eastAsia="Times New Roman" w:hAnsi="Garamond" w:cs="Times New Roman"/>
          <w:b/>
          <w:bCs/>
          <w:sz w:val="28"/>
          <w:szCs w:val="28"/>
        </w:rPr>
      </w:pPr>
      <w:r w:rsidRPr="00195830">
        <w:rPr>
          <w:rFonts w:ascii="Garamond" w:eastAsia="Times New Roman" w:hAnsi="Garamond" w:cs="Times New Roman"/>
          <w:b/>
          <w:bCs/>
          <w:sz w:val="28"/>
          <w:szCs w:val="28"/>
        </w:rPr>
        <w:t>What you should do:</w:t>
      </w:r>
    </w:p>
    <w:p w14:paraId="5549A387" w14:textId="77777777" w:rsidR="00A43EB5" w:rsidRDefault="00197284" w:rsidP="00A43EB5">
      <w:pPr>
        <w:rPr>
          <w:rFonts w:ascii="Garamond" w:eastAsia="Times New Roman" w:hAnsi="Garamond" w:cs="Times New Roman"/>
          <w:bCs/>
          <w:sz w:val="28"/>
          <w:szCs w:val="28"/>
        </w:rPr>
      </w:pPr>
      <w:r>
        <w:rPr>
          <w:rFonts w:ascii="Garamond" w:eastAsia="Times New Roman" w:hAnsi="Garamond" w:cs="Times New Roman"/>
          <w:bCs/>
          <w:sz w:val="28"/>
          <w:szCs w:val="28"/>
        </w:rPr>
        <w:t xml:space="preserve">Now that morning sickness has likely subsided, focus on maintaining a good diet of around 2200 calories, with about 80g of protein per day. Eat a variety of different kinds and colors of vegetables and leafy greens. Be certain you are getting enough calcium, as your babies bones are developing and hardening at this point. </w:t>
      </w:r>
    </w:p>
    <w:p w14:paraId="05136596" w14:textId="77777777" w:rsidR="00A43EB5" w:rsidRPr="0024352D" w:rsidRDefault="00A43EB5" w:rsidP="00A43EB5">
      <w:pPr>
        <w:rPr>
          <w:rFonts w:ascii="Garamond" w:eastAsia="Times New Roman" w:hAnsi="Garamond" w:cs="Times New Roman"/>
          <w:sz w:val="28"/>
          <w:szCs w:val="28"/>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197284" w:rsidRPr="00195830" w14:paraId="6DF0D591"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542CE26A"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58F6DBD1"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115BBC91"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075DBFC6"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3292D224"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4594864B"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Baby's heart rate</w:t>
            </w:r>
          </w:p>
        </w:tc>
      </w:tr>
      <w:tr w:rsidR="00197284" w:rsidRPr="00195830" w14:paraId="1F624BCF"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B3E1236"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274D893F"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496F161"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0DB6F89F"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3F6CB232"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47FCF81D"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EC7431B"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4D664317"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6728B2DA"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r>
      <w:tr w:rsidR="00197284" w:rsidRPr="00195830" w14:paraId="252D51A0"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19030C48"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24FAF5F5"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4ABA7CA3"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F4C61BD"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04E7869"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D6E2B96"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468AF25B"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B80773B"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6A6AFB08"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r>
      <w:tr w:rsidR="00197284" w:rsidRPr="00195830" w14:paraId="1E23B29E"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56A13A4B"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024640EB" w14:textId="77777777" w:rsidR="00197284" w:rsidRPr="00195830" w:rsidRDefault="00197284"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5C351989" w14:textId="77777777" w:rsidR="00197284" w:rsidRPr="00195830" w:rsidRDefault="00197284"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C219661" w14:textId="77777777" w:rsidR="00197284" w:rsidRPr="00195830" w:rsidRDefault="00197284"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2F92F084" w14:textId="77777777" w:rsidR="00197284" w:rsidRPr="00195830" w:rsidRDefault="00197284"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321B35F" w14:textId="77777777" w:rsidR="00197284" w:rsidRPr="00195830" w:rsidRDefault="00197284"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2EEB1EED" w14:textId="77777777" w:rsidR="00197284" w:rsidRPr="00195830" w:rsidRDefault="00197284"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0D0E34A8" w14:textId="77777777" w:rsidR="00197284" w:rsidRPr="00195830" w:rsidRDefault="00197284"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7506BA3D" w14:textId="77777777" w:rsidR="00197284" w:rsidRPr="00195830" w:rsidRDefault="00197284"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r>
      <w:tr w:rsidR="00197284" w:rsidRPr="00195830" w14:paraId="5D6FC826"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5A8825FF" w14:textId="77777777" w:rsidR="00197284" w:rsidRPr="00195830" w:rsidRDefault="00197284"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nil"/>
              <w:right w:val="nil"/>
            </w:tcBorders>
            <w:shd w:val="clear" w:color="auto" w:fill="auto"/>
            <w:noWrap/>
            <w:vAlign w:val="bottom"/>
            <w:hideMark/>
          </w:tcPr>
          <w:p w14:paraId="3426963B" w14:textId="77777777" w:rsidR="00197284" w:rsidRPr="00195830" w:rsidRDefault="00197284"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475E332B" w14:textId="77777777" w:rsidR="00197284" w:rsidRPr="00195830" w:rsidRDefault="00197284"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03DDDB61" w14:textId="77777777" w:rsidR="00197284" w:rsidRPr="00195830" w:rsidRDefault="00197284"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7135DB26" w14:textId="77777777" w:rsidR="00197284" w:rsidRPr="00195830" w:rsidRDefault="00197284"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3A252283" w14:textId="77777777" w:rsidR="00197284" w:rsidRPr="00195830" w:rsidRDefault="00197284"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3DA9D009" w14:textId="77777777" w:rsidR="00197284" w:rsidRPr="00195830" w:rsidRDefault="00197284"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369EB7F2" w14:textId="77777777" w:rsidR="00197284" w:rsidRPr="00195830" w:rsidRDefault="00197284" w:rsidP="00330558">
            <w:pPr>
              <w:spacing w:after="0" w:line="240" w:lineRule="auto"/>
              <w:rPr>
                <w:rFonts w:ascii="Garamond" w:eastAsia="Times New Roman" w:hAnsi="Garamond"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02038E1E" w14:textId="77777777" w:rsidR="00197284" w:rsidRPr="00195830" w:rsidRDefault="00197284"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r>
      <w:tr w:rsidR="00197284" w:rsidRPr="00195830" w14:paraId="257D2321"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245E3CF0" w14:textId="77777777" w:rsidR="00197284" w:rsidRPr="00195830" w:rsidRDefault="00197284"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E549994" w14:textId="77777777" w:rsidR="00197284" w:rsidRPr="00195830" w:rsidRDefault="00197284"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E94AD2B" w14:textId="77777777" w:rsidR="00197284" w:rsidRPr="00195830" w:rsidRDefault="00197284"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8C3FB66" w14:textId="77777777" w:rsidR="00197284" w:rsidRPr="00195830" w:rsidRDefault="00197284"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1905B69" w14:textId="77777777" w:rsidR="00197284" w:rsidRPr="00195830" w:rsidRDefault="00197284"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3A0F9F71" w14:textId="77777777" w:rsidR="00197284" w:rsidRPr="00195830" w:rsidRDefault="00197284"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46472CB" w14:textId="77777777" w:rsidR="00197284" w:rsidRPr="00195830" w:rsidRDefault="00197284"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C9486D4" w14:textId="77777777" w:rsidR="00197284" w:rsidRPr="00195830" w:rsidRDefault="00197284"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09052585" w14:textId="77777777" w:rsidR="00197284" w:rsidRPr="00195830" w:rsidRDefault="00197284"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r>
    </w:tbl>
    <w:p w14:paraId="4CB96B39" w14:textId="77777777" w:rsidR="00197284" w:rsidRPr="00195830" w:rsidRDefault="00197284" w:rsidP="00197284">
      <w:pPr>
        <w:spacing w:after="0" w:line="240" w:lineRule="auto"/>
        <w:rPr>
          <w:rFonts w:ascii="Garamond" w:eastAsia="Times New Roman" w:hAnsi="Garamond" w:cs="Times New Roman"/>
          <w:sz w:val="20"/>
          <w:szCs w:val="20"/>
        </w:rPr>
      </w:pPr>
    </w:p>
    <w:p w14:paraId="0053596E" w14:textId="77777777" w:rsidR="00197284" w:rsidRPr="00195830" w:rsidRDefault="00197284" w:rsidP="00197284">
      <w:pPr>
        <w:spacing w:after="0" w:line="240" w:lineRule="auto"/>
        <w:rPr>
          <w:rFonts w:ascii="Garamond" w:eastAsia="Times New Roman" w:hAnsi="Garamond" w:cs="Times New Roman"/>
          <w:sz w:val="20"/>
          <w:szCs w:val="20"/>
        </w:rPr>
      </w:pPr>
    </w:p>
    <w:p w14:paraId="189A7DC5" w14:textId="77777777" w:rsidR="005B27B0" w:rsidRDefault="00197284" w:rsidP="007D3A9F">
      <w:pPr>
        <w:spacing w:after="0" w:line="240" w:lineRule="auto"/>
      </w:pPr>
      <w:r w:rsidRPr="00195830">
        <w:rPr>
          <w:rFonts w:ascii="Garamond" w:eastAsia="Times New Roman" w:hAnsi="Garamond" w:cs="Times New Roman"/>
          <w:b/>
          <w:sz w:val="28"/>
          <w:szCs w:val="28"/>
        </w:rPr>
        <w:t>Next appointment date &amp; time:</w:t>
      </w:r>
    </w:p>
    <w:sectPr w:rsidR="005B27B0" w:rsidSect="00E86474">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247AB7"/>
    <w:multiLevelType w:val="hybridMultilevel"/>
    <w:tmpl w:val="0986C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1F12DB"/>
    <w:multiLevelType w:val="multilevel"/>
    <w:tmpl w:val="1714C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99339995">
    <w:abstractNumId w:val="0"/>
  </w:num>
  <w:num w:numId="2" w16cid:durableId="4193302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eyNDcyNLEwsDRT0lEKTi0uzszPAykwrAUA/0TRwywAAAA="/>
  </w:docVars>
  <w:rsids>
    <w:rsidRoot w:val="00197284"/>
    <w:rsid w:val="00197284"/>
    <w:rsid w:val="001C3366"/>
    <w:rsid w:val="0025144D"/>
    <w:rsid w:val="005B27B0"/>
    <w:rsid w:val="0063176F"/>
    <w:rsid w:val="00644486"/>
    <w:rsid w:val="007D3A9F"/>
    <w:rsid w:val="008B62B0"/>
    <w:rsid w:val="00A43EB5"/>
    <w:rsid w:val="00C34001"/>
    <w:rsid w:val="00E86474"/>
    <w:rsid w:val="00FE6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A06AA"/>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2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72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24712">
      <w:bodyDiv w:val="1"/>
      <w:marLeft w:val="0"/>
      <w:marRight w:val="0"/>
      <w:marTop w:val="0"/>
      <w:marBottom w:val="0"/>
      <w:divBdr>
        <w:top w:val="none" w:sz="0" w:space="0" w:color="auto"/>
        <w:left w:val="none" w:sz="0" w:space="0" w:color="auto"/>
        <w:bottom w:val="none" w:sz="0" w:space="0" w:color="auto"/>
        <w:right w:val="none" w:sz="0" w:space="0" w:color="auto"/>
      </w:divBdr>
    </w:div>
    <w:div w:id="946040408">
      <w:bodyDiv w:val="1"/>
      <w:marLeft w:val="0"/>
      <w:marRight w:val="0"/>
      <w:marTop w:val="0"/>
      <w:marBottom w:val="0"/>
      <w:divBdr>
        <w:top w:val="none" w:sz="0" w:space="0" w:color="auto"/>
        <w:left w:val="none" w:sz="0" w:space="0" w:color="auto"/>
        <w:bottom w:val="none" w:sz="0" w:space="0" w:color="auto"/>
        <w:right w:val="none" w:sz="0" w:space="0" w:color="auto"/>
      </w:divBdr>
      <w:divsChild>
        <w:div w:id="13859829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266</Words>
  <Characters>151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11</cp:revision>
  <cp:lastPrinted>2022-04-01T00:52:00Z</cp:lastPrinted>
  <dcterms:created xsi:type="dcterms:W3CDTF">2015-03-18T04:04:00Z</dcterms:created>
  <dcterms:modified xsi:type="dcterms:W3CDTF">2023-04-27T14:06:00Z</dcterms:modified>
</cp:coreProperties>
</file>